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использование легковесного языка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отчет по предыдущей лабораторной работе на языке Markdown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чёт изначально создавался в языке Markdown по всем перечисленным рекомендациям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легковесного языка Markdow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мирование</dc:title>
  <dc:creator>Подмогильный Иван Александрович.</dc:creator>
  <dc:language>ru-RU</dc:language>
  <cp:keywords/>
  <dcterms:created xsi:type="dcterms:W3CDTF">2022-10-29T18:18:37Z</dcterms:created>
  <dcterms:modified xsi:type="dcterms:W3CDTF">2022-10-29T18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2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